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larunbosun odekun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larunbosu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dekun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31 w howard street  chicago 606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dekunleolatunbosu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1637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d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0/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